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9E63EF" w14:textId="37557B4C" w:rsidR="00EB4648" w:rsidRPr="0021094F" w:rsidRDefault="00424FD0" w:rsidP="00C832A5">
      <w:pPr>
        <w:spacing w:line="276" w:lineRule="auto"/>
        <w:jc w:val="center"/>
        <w:rPr>
          <w:rFonts w:ascii="Helvetica" w:hAnsi="Helvetica" w:cs="Arial"/>
          <w:b/>
          <w:color w:val="404040" w:themeColor="text1" w:themeTint="BF"/>
          <w:sz w:val="28"/>
          <w:szCs w:val="28"/>
        </w:rPr>
      </w:pPr>
      <w:r w:rsidRPr="0021094F">
        <w:rPr>
          <w:rFonts w:ascii="Helvetica" w:hAnsi="Helvetica" w:cs="Arial"/>
          <w:b/>
          <w:sz w:val="28"/>
          <w:szCs w:val="28"/>
        </w:rPr>
        <w:t>PJSL</w:t>
      </w:r>
      <w:r w:rsidR="00253C08" w:rsidRPr="0021094F">
        <w:rPr>
          <w:rFonts w:ascii="Helvetica" w:hAnsi="Helvetica" w:cs="Arial"/>
          <w:b/>
          <w:sz w:val="28"/>
          <w:szCs w:val="28"/>
        </w:rPr>
        <w:t xml:space="preserve"> </w:t>
      </w:r>
      <w:r w:rsidR="00383B2D" w:rsidRPr="0021094F">
        <w:rPr>
          <w:rFonts w:ascii="Helvetica" w:hAnsi="Helvetica" w:cs="Arial"/>
          <w:b/>
          <w:sz w:val="28"/>
          <w:szCs w:val="28"/>
        </w:rPr>
        <w:t>Manuscript Review Form</w:t>
      </w:r>
      <w:r w:rsidR="00234287" w:rsidRPr="0021094F">
        <w:rPr>
          <w:rFonts w:ascii="Helvetica" w:hAnsi="Helvetica" w:cs="Arial"/>
          <w:b/>
          <w:sz w:val="28"/>
          <w:szCs w:val="28"/>
        </w:rPr>
        <w:t xml:space="preserve"> </w:t>
      </w:r>
      <w:r w:rsidR="00D61EB8" w:rsidRPr="0021094F">
        <w:rPr>
          <w:rFonts w:ascii="Helvetica" w:hAnsi="Helvetica" w:cs="Arial"/>
          <w:b/>
          <w:sz w:val="28"/>
          <w:szCs w:val="28"/>
        </w:rPr>
        <w:t>–</w:t>
      </w:r>
      <w:r w:rsidR="00234287" w:rsidRPr="0021094F">
        <w:rPr>
          <w:rFonts w:ascii="Helvetica" w:hAnsi="Helvetica" w:cs="Arial"/>
          <w:b/>
          <w:sz w:val="28"/>
          <w:szCs w:val="28"/>
        </w:rPr>
        <w:t xml:space="preserve"> </w:t>
      </w:r>
      <w:r w:rsidR="008B30D3" w:rsidRPr="0021094F">
        <w:rPr>
          <w:rFonts w:ascii="Helvetica" w:hAnsi="Helvetica" w:cs="Arial"/>
          <w:b/>
          <w:color w:val="404040" w:themeColor="text1" w:themeTint="BF"/>
          <w:sz w:val="28"/>
          <w:szCs w:val="28"/>
        </w:rPr>
        <w:t>Community Partner Snapshot</w:t>
      </w:r>
    </w:p>
    <w:p w14:paraId="00747D10" w14:textId="709BF02A" w:rsidR="002F038D" w:rsidRPr="0021094F" w:rsidRDefault="002F038D" w:rsidP="00C832A5">
      <w:pPr>
        <w:spacing w:line="276" w:lineRule="auto"/>
        <w:ind w:left="-270"/>
        <w:rPr>
          <w:rFonts w:ascii="Helvetica" w:hAnsi="Helvetica" w:cs="Arial"/>
          <w:b/>
          <w:sz w:val="20"/>
          <w:szCs w:val="20"/>
        </w:rPr>
      </w:pPr>
      <w:r w:rsidRPr="0021094F">
        <w:rPr>
          <w:rFonts w:ascii="Helvetica" w:hAnsi="Helvetica" w:cs="Arial"/>
          <w:b/>
          <w:sz w:val="20"/>
          <w:szCs w:val="20"/>
        </w:rPr>
        <w:t xml:space="preserve">Review Guidelines: </w:t>
      </w:r>
      <w:r w:rsidRPr="0021094F">
        <w:rPr>
          <w:rFonts w:ascii="Helvetica" w:hAnsi="Helvetica" w:cs="Arial"/>
          <w:sz w:val="20"/>
          <w:szCs w:val="20"/>
        </w:rPr>
        <w:t>Please consider the criteria below as a guide for writing your review. Please provide suggestions for revision and specific feedback to the writer in the comments sections below, along with your final recommendation.</w:t>
      </w:r>
    </w:p>
    <w:tbl>
      <w:tblPr>
        <w:tblStyle w:val="TableGrid"/>
        <w:tblW w:w="14063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9"/>
        <w:gridCol w:w="11964"/>
      </w:tblGrid>
      <w:tr w:rsidR="00716A11" w:rsidRPr="0021094F" w14:paraId="5C0D6400" w14:textId="77777777" w:rsidTr="00575040">
        <w:trPr>
          <w:cantSplit/>
          <w:trHeight w:val="378"/>
        </w:trPr>
        <w:tc>
          <w:tcPr>
            <w:tcW w:w="2099" w:type="dxa"/>
            <w:vAlign w:val="center"/>
          </w:tcPr>
          <w:p w14:paraId="5486B939" w14:textId="1133146F" w:rsidR="00716A11" w:rsidRPr="0021094F" w:rsidRDefault="00BD156D" w:rsidP="00040748">
            <w:pPr>
              <w:spacing w:before="120" w:line="276" w:lineRule="auto"/>
              <w:rPr>
                <w:rFonts w:ascii="Helvetica" w:hAnsi="Helvetica" w:cs="Arial"/>
                <w:b/>
                <w:sz w:val="20"/>
                <w:szCs w:val="20"/>
              </w:rPr>
            </w:pPr>
            <w:r w:rsidRPr="0021094F">
              <w:rPr>
                <w:rFonts w:ascii="Helvetica" w:hAnsi="Helvetica" w:cs="Arial"/>
                <w:b/>
                <w:sz w:val="20"/>
                <w:szCs w:val="20"/>
              </w:rPr>
              <w:t>MANUSCRIPT#</w:t>
            </w:r>
          </w:p>
        </w:tc>
        <w:tc>
          <w:tcPr>
            <w:tcW w:w="11964" w:type="dxa"/>
            <w:vAlign w:val="center"/>
          </w:tcPr>
          <w:p w14:paraId="7AB3BAAC" w14:textId="77777777" w:rsidR="00716A11" w:rsidRPr="0021094F" w:rsidRDefault="00716A11" w:rsidP="00C832A5">
            <w:pPr>
              <w:spacing w:line="276" w:lineRule="auto"/>
              <w:rPr>
                <w:rFonts w:ascii="Helvetica" w:hAnsi="Helvetica" w:cs="Arial"/>
                <w:sz w:val="24"/>
                <w:szCs w:val="24"/>
              </w:rPr>
            </w:pPr>
          </w:p>
        </w:tc>
      </w:tr>
      <w:tr w:rsidR="00716A11" w:rsidRPr="0021094F" w14:paraId="15A228E9" w14:textId="77777777" w:rsidTr="009355C4">
        <w:trPr>
          <w:cantSplit/>
          <w:trHeight w:val="503"/>
        </w:trPr>
        <w:tc>
          <w:tcPr>
            <w:tcW w:w="2099" w:type="dxa"/>
          </w:tcPr>
          <w:p w14:paraId="058D9A2B" w14:textId="2F2E9933" w:rsidR="009871A8" w:rsidRPr="0021094F" w:rsidRDefault="00CF50CE" w:rsidP="009871A8">
            <w:pPr>
              <w:spacing w:before="120"/>
              <w:rPr>
                <w:rFonts w:ascii="Helvetica" w:hAnsi="Helvetica" w:cs="Arial"/>
                <w:b/>
                <w:sz w:val="20"/>
                <w:szCs w:val="20"/>
              </w:rPr>
            </w:pPr>
            <w:r w:rsidRPr="0021094F">
              <w:rPr>
                <w:rFonts w:ascii="Helvetica" w:hAnsi="Helvetica" w:cs="Arial"/>
                <w:b/>
                <w:sz w:val="20"/>
                <w:szCs w:val="20"/>
              </w:rPr>
              <w:t>DATE</w:t>
            </w:r>
            <w:r w:rsidR="009355C4" w:rsidRPr="0021094F">
              <w:rPr>
                <w:rFonts w:ascii="Helvetica" w:hAnsi="Helvetica" w:cs="Arial"/>
                <w:b/>
                <w:sz w:val="20"/>
                <w:szCs w:val="20"/>
              </w:rPr>
              <w:t xml:space="preserve"> OF REVIEW</w:t>
            </w:r>
          </w:p>
        </w:tc>
        <w:tc>
          <w:tcPr>
            <w:tcW w:w="11964" w:type="dxa"/>
          </w:tcPr>
          <w:p w14:paraId="246018BF" w14:textId="08A322B4" w:rsidR="00716A11" w:rsidRPr="0021094F" w:rsidRDefault="00716A11" w:rsidP="00C832A5">
            <w:pPr>
              <w:spacing w:line="276" w:lineRule="auto"/>
              <w:rPr>
                <w:rFonts w:ascii="Helvetica" w:hAnsi="Helvetica" w:cs="Arial"/>
                <w:sz w:val="24"/>
                <w:szCs w:val="24"/>
              </w:rPr>
            </w:pPr>
          </w:p>
        </w:tc>
      </w:tr>
    </w:tbl>
    <w:p w14:paraId="140EFD0E" w14:textId="77777777" w:rsidR="00FF6622" w:rsidRPr="0021094F" w:rsidRDefault="00FF6622" w:rsidP="00C832A5">
      <w:pPr>
        <w:spacing w:line="276" w:lineRule="auto"/>
        <w:rPr>
          <w:rFonts w:ascii="Helvetica" w:hAnsi="Helvetica" w:cs="Arial"/>
        </w:rPr>
      </w:pPr>
    </w:p>
    <w:tbl>
      <w:tblPr>
        <w:tblStyle w:val="TableGrid"/>
        <w:tblW w:w="14063" w:type="dxa"/>
        <w:tblInd w:w="-185" w:type="dxa"/>
        <w:tblLook w:val="04A0" w:firstRow="1" w:lastRow="0" w:firstColumn="1" w:lastColumn="0" w:noHBand="0" w:noVBand="1"/>
      </w:tblPr>
      <w:tblGrid>
        <w:gridCol w:w="2099"/>
        <w:gridCol w:w="7644"/>
        <w:gridCol w:w="4320"/>
      </w:tblGrid>
      <w:tr w:rsidR="001D645F" w:rsidRPr="0021094F" w14:paraId="62C3E6B1" w14:textId="77777777" w:rsidTr="004E371A">
        <w:tc>
          <w:tcPr>
            <w:tcW w:w="2099" w:type="dxa"/>
            <w:shd w:val="clear" w:color="auto" w:fill="auto"/>
          </w:tcPr>
          <w:p w14:paraId="3FEB4B4C" w14:textId="5A345F42" w:rsidR="001D645F" w:rsidRPr="0021094F" w:rsidRDefault="00BD156D" w:rsidP="00040748">
            <w:pPr>
              <w:spacing w:line="276" w:lineRule="auto"/>
              <w:ind w:left="-18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21094F">
              <w:rPr>
                <w:rFonts w:ascii="Helvetica" w:hAnsi="Helvetica" w:cs="Arial"/>
                <w:b/>
                <w:bCs/>
                <w:sz w:val="20"/>
                <w:szCs w:val="20"/>
              </w:rPr>
              <w:t>SECTIONS</w:t>
            </w:r>
          </w:p>
        </w:tc>
        <w:tc>
          <w:tcPr>
            <w:tcW w:w="7644" w:type="dxa"/>
            <w:shd w:val="clear" w:color="auto" w:fill="auto"/>
          </w:tcPr>
          <w:p w14:paraId="40B4769B" w14:textId="32BB2CB5" w:rsidR="001D645F" w:rsidRPr="0021094F" w:rsidRDefault="00BD156D" w:rsidP="00040748">
            <w:pPr>
              <w:spacing w:line="276" w:lineRule="auto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21094F">
              <w:rPr>
                <w:rFonts w:ascii="Helvetica" w:hAnsi="Helvetica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4320" w:type="dxa"/>
            <w:shd w:val="clear" w:color="auto" w:fill="auto"/>
          </w:tcPr>
          <w:p w14:paraId="6636E389" w14:textId="3FEB3B92" w:rsidR="001D645F" w:rsidRPr="0021094F" w:rsidRDefault="00BD156D" w:rsidP="00040748">
            <w:pPr>
              <w:spacing w:line="276" w:lineRule="auto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21094F">
              <w:rPr>
                <w:rFonts w:ascii="Helvetica" w:hAnsi="Helvetica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6038F1" w:rsidRPr="0021094F" w14:paraId="36EC5B0F" w14:textId="77777777" w:rsidTr="00335360">
        <w:trPr>
          <w:trHeight w:val="1188"/>
        </w:trPr>
        <w:tc>
          <w:tcPr>
            <w:tcW w:w="2099" w:type="dxa"/>
          </w:tcPr>
          <w:p w14:paraId="449FB96E" w14:textId="42F27134" w:rsidR="006038F1" w:rsidRPr="0086741D" w:rsidRDefault="006038F1" w:rsidP="0021094F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86741D">
              <w:rPr>
                <w:rFonts w:ascii="Helvetica" w:hAnsi="Helvetica" w:cstheme="minorHAnsi"/>
                <w:sz w:val="20"/>
                <w:szCs w:val="20"/>
              </w:rPr>
              <w:t>Student Introduction</w:t>
            </w:r>
          </w:p>
        </w:tc>
        <w:tc>
          <w:tcPr>
            <w:tcW w:w="7644" w:type="dxa"/>
            <w:shd w:val="clear" w:color="auto" w:fill="auto"/>
          </w:tcPr>
          <w:p w14:paraId="15FEC9B5" w14:textId="1190FAB9" w:rsidR="006038F1" w:rsidRPr="006038F1" w:rsidRDefault="006038F1" w:rsidP="006038F1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038F1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1F111B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6038F1">
              <w:rPr>
                <w:rFonts w:ascii="Helvetica" w:hAnsi="Helvetica" w:cstheme="minorHAnsi"/>
                <w:sz w:val="20"/>
                <w:szCs w:val="20"/>
              </w:rPr>
              <w:t xml:space="preserve"> your reason or motivation for involvement with the organization </w:t>
            </w:r>
            <w:r w:rsidRPr="006038F1">
              <w:rPr>
                <w:rFonts w:ascii="Helvetica" w:hAnsi="Helvetica"/>
                <w:sz w:val="20"/>
                <w:szCs w:val="20"/>
              </w:rPr>
              <w:t>(e.g., required course, study abroad opportunity, community volunteerism, internship, past experiences or interests).</w:t>
            </w:r>
          </w:p>
          <w:p w14:paraId="3E997CF0" w14:textId="532A86E6" w:rsidR="006038F1" w:rsidRPr="006038F1" w:rsidRDefault="001F111B" w:rsidP="006038F1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Arial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>Identifies</w:t>
            </w:r>
            <w:r w:rsidR="006038F1" w:rsidRPr="006038F1">
              <w:rPr>
                <w:rFonts w:ascii="Helvetica" w:hAnsi="Helvetica" w:cstheme="minorHAnsi"/>
                <w:sz w:val="20"/>
                <w:szCs w:val="20"/>
              </w:rPr>
              <w:t xml:space="preserve"> the primary objective of this descriptive article.</w:t>
            </w:r>
          </w:p>
        </w:tc>
        <w:tc>
          <w:tcPr>
            <w:tcW w:w="4320" w:type="dxa"/>
          </w:tcPr>
          <w:p w14:paraId="215AE412" w14:textId="59A2EB26" w:rsidR="006038F1" w:rsidRPr="0086741D" w:rsidRDefault="006038F1" w:rsidP="00E14249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6038F1" w:rsidRPr="0021094F" w14:paraId="43135D66" w14:textId="77777777" w:rsidTr="0005361E">
        <w:trPr>
          <w:trHeight w:val="62"/>
        </w:trPr>
        <w:tc>
          <w:tcPr>
            <w:tcW w:w="2099" w:type="dxa"/>
          </w:tcPr>
          <w:p w14:paraId="2018C9CC" w14:textId="77777777" w:rsidR="006038F1" w:rsidRPr="0086741D" w:rsidRDefault="006038F1" w:rsidP="0021094F">
            <w:pPr>
              <w:ind w:left="-18"/>
              <w:rPr>
                <w:rFonts w:ascii="Helvetica" w:hAnsi="Helvetica" w:cstheme="minorHAnsi"/>
                <w:sz w:val="20"/>
                <w:szCs w:val="20"/>
              </w:rPr>
            </w:pPr>
          </w:p>
          <w:p w14:paraId="558A935F" w14:textId="615F4B46" w:rsidR="006038F1" w:rsidRPr="0086741D" w:rsidRDefault="006038F1" w:rsidP="0021094F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86741D">
              <w:rPr>
                <w:rFonts w:ascii="Helvetica" w:hAnsi="Helvetica" w:cstheme="minorHAnsi"/>
                <w:sz w:val="20"/>
                <w:szCs w:val="20"/>
              </w:rPr>
              <w:t>Community Partner Description</w:t>
            </w:r>
            <w:r w:rsidRPr="0086741D">
              <w:rPr>
                <w:rFonts w:ascii="Helvetica" w:hAnsi="Helvetica" w:cs="Arial"/>
                <w:sz w:val="20"/>
                <w:szCs w:val="20"/>
              </w:rPr>
              <w:t xml:space="preserve"> </w:t>
            </w:r>
          </w:p>
          <w:p w14:paraId="2D52FA67" w14:textId="7B07AB6D" w:rsidR="006038F1" w:rsidRPr="0086741D" w:rsidRDefault="006038F1" w:rsidP="0021094F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644" w:type="dxa"/>
            <w:shd w:val="clear" w:color="auto" w:fill="auto"/>
          </w:tcPr>
          <w:p w14:paraId="3F954754" w14:textId="21860E89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Provide</w:t>
            </w:r>
            <w:r w:rsidR="001F111B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the community partner’s location (address, city, state, and website link).</w:t>
            </w:r>
          </w:p>
          <w:p w14:paraId="5CDE2A45" w14:textId="2EE8543E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Describe</w:t>
            </w:r>
            <w:r w:rsidR="001F111B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the community partner’s mission/purpose, including any relevant background information.</w:t>
            </w:r>
          </w:p>
          <w:p w14:paraId="52088137" w14:textId="21F4AA63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Provide</w:t>
            </w:r>
            <w:r w:rsidR="001F111B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a demographic description of the clients served and any relevant </w:t>
            </w:r>
            <w:r w:rsidRPr="006038F1">
              <w:rPr>
                <w:rFonts w:ascii="Helvetica" w:hAnsi="Helvetica" w:cstheme="minorHAnsi"/>
                <w:sz w:val="20"/>
                <w:szCs w:val="20"/>
              </w:rPr>
              <w:t>statistical information. [E.g., Twenty million people in the US suffer from diabetes (reference)].</w:t>
            </w:r>
          </w:p>
          <w:p w14:paraId="2B520741" w14:textId="277F2D94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Describe</w:t>
            </w:r>
            <w:r w:rsidR="00306DE5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specific client needs within this organization.</w:t>
            </w:r>
          </w:p>
          <w:p w14:paraId="635D1CD4" w14:textId="55044D92" w:rsidR="0005361E" w:rsidRPr="0005361E" w:rsidRDefault="006038F1" w:rsidP="0005361E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Describe</w:t>
            </w:r>
            <w:r w:rsidR="00306DE5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any additional organization operational needs.</w:t>
            </w:r>
          </w:p>
        </w:tc>
        <w:tc>
          <w:tcPr>
            <w:tcW w:w="4320" w:type="dxa"/>
          </w:tcPr>
          <w:p w14:paraId="2DC92B6C" w14:textId="77777777" w:rsidR="006038F1" w:rsidRPr="0086741D" w:rsidRDefault="006038F1" w:rsidP="00E14249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0627E1F0" w14:textId="403DD829" w:rsidR="006038F1" w:rsidRPr="0086741D" w:rsidRDefault="006038F1" w:rsidP="00E14249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6038F1" w:rsidRPr="0021094F" w14:paraId="5C0D044B" w14:textId="77777777" w:rsidTr="0005361E">
        <w:trPr>
          <w:trHeight w:val="1250"/>
        </w:trPr>
        <w:tc>
          <w:tcPr>
            <w:tcW w:w="2099" w:type="dxa"/>
            <w:vAlign w:val="center"/>
          </w:tcPr>
          <w:p w14:paraId="3881D1C1" w14:textId="18E9C63A" w:rsidR="006038F1" w:rsidRPr="0086741D" w:rsidRDefault="006038F1" w:rsidP="0021094F">
            <w:pPr>
              <w:contextualSpacing/>
              <w:rPr>
                <w:rFonts w:ascii="Helvetica" w:hAnsi="Helvetica" w:cstheme="minorHAnsi"/>
                <w:sz w:val="20"/>
                <w:szCs w:val="20"/>
              </w:rPr>
            </w:pPr>
            <w:r w:rsidRPr="0086741D">
              <w:rPr>
                <w:rFonts w:ascii="Helvetica" w:hAnsi="Helvetica" w:cstheme="minorHAnsi"/>
                <w:sz w:val="20"/>
                <w:szCs w:val="20"/>
              </w:rPr>
              <w:t xml:space="preserve">Activity opportunities </w:t>
            </w:r>
          </w:p>
          <w:p w14:paraId="67589BDF" w14:textId="77777777" w:rsidR="006038F1" w:rsidRPr="0086741D" w:rsidRDefault="006038F1" w:rsidP="0021094F">
            <w:pPr>
              <w:contextualSpacing/>
              <w:rPr>
                <w:rFonts w:ascii="Helvetica" w:hAnsi="Helvetica" w:cstheme="minorHAnsi"/>
                <w:sz w:val="20"/>
                <w:szCs w:val="20"/>
              </w:rPr>
            </w:pPr>
            <w:r w:rsidRPr="0086741D">
              <w:rPr>
                <w:rFonts w:ascii="Helvetica" w:hAnsi="Helvetica" w:cstheme="minorHAnsi"/>
                <w:sz w:val="20"/>
                <w:szCs w:val="20"/>
              </w:rPr>
              <w:t xml:space="preserve">and </w:t>
            </w:r>
          </w:p>
          <w:p w14:paraId="4D60B425" w14:textId="77777777" w:rsidR="006038F1" w:rsidRPr="0086741D" w:rsidRDefault="006038F1" w:rsidP="0021094F">
            <w:pPr>
              <w:contextualSpacing/>
              <w:rPr>
                <w:rFonts w:ascii="Helvetica" w:hAnsi="Helvetica" w:cstheme="minorHAnsi"/>
                <w:sz w:val="20"/>
                <w:szCs w:val="20"/>
              </w:rPr>
            </w:pPr>
            <w:r w:rsidRPr="0086741D">
              <w:rPr>
                <w:rFonts w:ascii="Helvetica" w:hAnsi="Helvetica" w:cstheme="minorHAnsi"/>
                <w:sz w:val="20"/>
                <w:szCs w:val="20"/>
              </w:rPr>
              <w:t>(potential) Impact</w:t>
            </w:r>
          </w:p>
          <w:p w14:paraId="3B5BC15B" w14:textId="74DC0A3E" w:rsidR="006038F1" w:rsidRPr="0086741D" w:rsidRDefault="006038F1" w:rsidP="0021094F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644" w:type="dxa"/>
            <w:shd w:val="clear" w:color="auto" w:fill="auto"/>
          </w:tcPr>
          <w:p w14:paraId="4AD26E5F" w14:textId="2120CCD5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Describe</w:t>
            </w:r>
            <w:r w:rsidR="00306DE5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how/by whom specific project or service opportunities are generated (community partner, faculty mentor, and/or student).</w:t>
            </w:r>
          </w:p>
          <w:p w14:paraId="05E10C94" w14:textId="025EC559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Describe</w:t>
            </w:r>
            <w:r w:rsidR="00306DE5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project or service opportunities for students at this site.</w:t>
            </w:r>
          </w:p>
          <w:p w14:paraId="25AC49FB" w14:textId="0FB60916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tabs>
                <w:tab w:val="left" w:pos="357"/>
                <w:tab w:val="left" w:pos="529"/>
              </w:tabs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 xml:space="preserve">    </w:t>
            </w:r>
            <w:r w:rsidRPr="006038F1">
              <w:rPr>
                <w:rFonts w:ascii="Helvetica" w:hAnsi="Helvetica"/>
                <w:sz w:val="20"/>
                <w:szCs w:val="20"/>
              </w:rPr>
              <w:t>If you performed a specific service or delivered a project, describe it.</w:t>
            </w:r>
          </w:p>
          <w:p w14:paraId="5D9EEF35" w14:textId="210FDA85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Explain</w:t>
            </w:r>
            <w:r w:rsidR="00306DE5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whether this opportunity is open to all students.</w:t>
            </w:r>
          </w:p>
          <w:p w14:paraId="354BB9F8" w14:textId="08C5A321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Explain</w:t>
            </w:r>
            <w:r w:rsidR="00306DE5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how student involvement helps the organization achieve their mission.</w:t>
            </w:r>
          </w:p>
          <w:p w14:paraId="352A2048" w14:textId="5C52FBD3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6038F1">
              <w:rPr>
                <w:rFonts w:ascii="Helvetica" w:hAnsi="Helvetica"/>
                <w:sz w:val="20"/>
                <w:szCs w:val="20"/>
              </w:rPr>
              <w:t>Provide</w:t>
            </w:r>
            <w:r w:rsidR="00B677EC">
              <w:rPr>
                <w:rFonts w:ascii="Helvetica" w:hAnsi="Helvetica"/>
                <w:sz w:val="20"/>
                <w:szCs w:val="20"/>
              </w:rPr>
              <w:t>s</w:t>
            </w:r>
            <w:r w:rsidRPr="006038F1">
              <w:rPr>
                <w:rFonts w:ascii="Helvetica" w:hAnsi="Helvetica"/>
                <w:sz w:val="20"/>
                <w:szCs w:val="20"/>
              </w:rPr>
              <w:t xml:space="preserve"> any data, graphs, charts or other </w:t>
            </w:r>
            <w:proofErr w:type="gramStart"/>
            <w:r w:rsidRPr="006038F1">
              <w:rPr>
                <w:rFonts w:ascii="Helvetica" w:hAnsi="Helvetica"/>
                <w:sz w:val="20"/>
                <w:szCs w:val="20"/>
              </w:rPr>
              <w:t>visuals which</w:t>
            </w:r>
            <w:proofErr w:type="gramEnd"/>
            <w:r w:rsidRPr="006038F1">
              <w:rPr>
                <w:rFonts w:ascii="Helvetica" w:hAnsi="Helvetica"/>
                <w:sz w:val="20"/>
                <w:szCs w:val="20"/>
              </w:rPr>
              <w:t xml:space="preserve"> demonstrate impact (value) of student activities to the organization or clients.</w:t>
            </w:r>
          </w:p>
          <w:p w14:paraId="2C25450C" w14:textId="7693C310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lastRenderedPageBreak/>
              <w:t xml:space="preserve">   </w:t>
            </w:r>
            <w:r w:rsidRPr="006038F1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B677EC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6038F1">
              <w:rPr>
                <w:rFonts w:ascii="Helvetica" w:hAnsi="Helvetica" w:cstheme="minorHAnsi"/>
                <w:sz w:val="20"/>
                <w:szCs w:val="20"/>
              </w:rPr>
              <w:t xml:space="preserve"> challenges/barriers for the organization.</w:t>
            </w:r>
          </w:p>
          <w:p w14:paraId="2CD69D80" w14:textId="1DAF2EDB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tabs>
                <w:tab w:val="left" w:pos="357"/>
                <w:tab w:val="left" w:pos="529"/>
              </w:tabs>
              <w:rPr>
                <w:rFonts w:ascii="Helvetica" w:hAnsi="Helvetica" w:cstheme="minorHAnsi"/>
                <w:sz w:val="20"/>
                <w:szCs w:val="20"/>
              </w:rPr>
            </w:pPr>
            <w:r>
              <w:rPr>
                <w:rFonts w:ascii="Helvetica" w:hAnsi="Helvetica" w:cstheme="minorHAnsi"/>
                <w:sz w:val="20"/>
                <w:szCs w:val="20"/>
              </w:rPr>
              <w:t xml:space="preserve">   </w:t>
            </w:r>
            <w:r w:rsidRPr="006038F1">
              <w:rPr>
                <w:rFonts w:ascii="Helvetica" w:hAnsi="Helvetica" w:cstheme="minorHAnsi"/>
                <w:sz w:val="20"/>
                <w:szCs w:val="20"/>
              </w:rPr>
              <w:t>Describe</w:t>
            </w:r>
            <w:r w:rsidR="00B677EC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6038F1">
              <w:rPr>
                <w:rFonts w:ascii="Helvetica" w:hAnsi="Helvetica" w:cstheme="minorHAnsi"/>
                <w:sz w:val="20"/>
                <w:szCs w:val="20"/>
              </w:rPr>
              <w:t xml:space="preserve"> challenges/barriers encountered with clients.</w:t>
            </w:r>
          </w:p>
          <w:p w14:paraId="4A158990" w14:textId="64A54CB7" w:rsidR="006038F1" w:rsidRPr="006038F1" w:rsidRDefault="006038F1" w:rsidP="006038F1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6038F1">
              <w:rPr>
                <w:rFonts w:ascii="Helvetica" w:hAnsi="Helvetica" w:cstheme="minorHAnsi"/>
                <w:sz w:val="20"/>
                <w:szCs w:val="20"/>
              </w:rPr>
              <w:t>Explain</w:t>
            </w:r>
            <w:r w:rsidR="00B677EC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6038F1">
              <w:rPr>
                <w:rFonts w:ascii="Helvetica" w:hAnsi="Helvetica" w:cstheme="minorHAnsi"/>
                <w:sz w:val="20"/>
                <w:szCs w:val="20"/>
              </w:rPr>
              <w:t xml:space="preserve"> if/how working with this organization could impact a student’s future.</w:t>
            </w:r>
          </w:p>
        </w:tc>
        <w:tc>
          <w:tcPr>
            <w:tcW w:w="4320" w:type="dxa"/>
          </w:tcPr>
          <w:p w14:paraId="374B3A6C" w14:textId="77777777" w:rsidR="006038F1" w:rsidRPr="0086741D" w:rsidRDefault="006038F1" w:rsidP="00E14249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E6185" w:rsidRPr="0021094F" w14:paraId="11EFEA09" w14:textId="77777777" w:rsidTr="0005361E">
        <w:trPr>
          <w:trHeight w:val="62"/>
        </w:trPr>
        <w:tc>
          <w:tcPr>
            <w:tcW w:w="2099" w:type="dxa"/>
          </w:tcPr>
          <w:p w14:paraId="2DA2DB17" w14:textId="77777777" w:rsidR="005E6185" w:rsidRPr="0086741D" w:rsidRDefault="005E6185" w:rsidP="0021094F">
            <w:pPr>
              <w:contextualSpacing/>
              <w:rPr>
                <w:rFonts w:ascii="Helvetica" w:hAnsi="Helvetica" w:cstheme="minorHAnsi"/>
                <w:sz w:val="20"/>
                <w:szCs w:val="20"/>
              </w:rPr>
            </w:pPr>
            <w:r w:rsidRPr="0086741D">
              <w:rPr>
                <w:rFonts w:ascii="Helvetica" w:hAnsi="Helvetica" w:cstheme="minorHAnsi"/>
                <w:sz w:val="20"/>
                <w:szCs w:val="20"/>
              </w:rPr>
              <w:lastRenderedPageBreak/>
              <w:t>Reflective Conclusion</w:t>
            </w:r>
          </w:p>
          <w:p w14:paraId="714C32BB" w14:textId="77777777" w:rsidR="005E6185" w:rsidRPr="0086741D" w:rsidRDefault="005E6185" w:rsidP="0021094F">
            <w:pPr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7644" w:type="dxa"/>
            <w:shd w:val="clear" w:color="auto" w:fill="auto"/>
          </w:tcPr>
          <w:p w14:paraId="652EAF6D" w14:textId="0911E643" w:rsidR="005E6185" w:rsidRPr="005E6185" w:rsidRDefault="005E6185" w:rsidP="005E618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5E6185">
              <w:rPr>
                <w:rFonts w:ascii="Helvetica" w:hAnsi="Helvetica" w:cstheme="minorHAnsi"/>
                <w:sz w:val="20"/>
                <w:szCs w:val="20"/>
              </w:rPr>
              <w:t>Explain</w:t>
            </w:r>
            <w:r w:rsidR="004B1FE0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5E6185">
              <w:rPr>
                <w:rFonts w:ascii="Helvetica" w:hAnsi="Helvetica" w:cstheme="minorHAnsi"/>
                <w:sz w:val="20"/>
                <w:szCs w:val="20"/>
              </w:rPr>
              <w:t xml:space="preserve"> why you wrote this article. How does it inform your readers?</w:t>
            </w:r>
          </w:p>
          <w:p w14:paraId="4B0CD6F7" w14:textId="0EBB5795" w:rsidR="005E6185" w:rsidRPr="005E6185" w:rsidRDefault="005E6185" w:rsidP="005E618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5E6185">
              <w:rPr>
                <w:rFonts w:ascii="Helvetica" w:hAnsi="Helvetica" w:cstheme="minorHAnsi"/>
                <w:sz w:val="20"/>
                <w:szCs w:val="20"/>
              </w:rPr>
              <w:t>Reflect</w:t>
            </w:r>
            <w:r w:rsidR="004B1FE0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5E6185">
              <w:rPr>
                <w:rFonts w:ascii="Helvetica" w:hAnsi="Helvetica" w:cstheme="minorHAnsi"/>
                <w:sz w:val="20"/>
                <w:szCs w:val="20"/>
              </w:rPr>
              <w:t xml:space="preserve"> on reciprocity by describing how this organization provides mutual benefits to both student learning and service to the community.</w:t>
            </w:r>
          </w:p>
          <w:p w14:paraId="469FB0ED" w14:textId="441BAE4B" w:rsidR="005E6185" w:rsidRPr="005E6185" w:rsidRDefault="005E6185" w:rsidP="005E618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5E6185">
              <w:rPr>
                <w:rFonts w:ascii="Helvetica" w:hAnsi="Helvetica"/>
                <w:sz w:val="20"/>
                <w:szCs w:val="20"/>
              </w:rPr>
              <w:t>Explain</w:t>
            </w:r>
            <w:r w:rsidR="004B1FE0">
              <w:rPr>
                <w:rFonts w:ascii="Helvetica" w:hAnsi="Helvetica"/>
                <w:sz w:val="20"/>
                <w:szCs w:val="20"/>
              </w:rPr>
              <w:t>s</w:t>
            </w:r>
            <w:r w:rsidRPr="005E6185">
              <w:rPr>
                <w:rFonts w:ascii="Helvetica" w:hAnsi="Helvetica"/>
                <w:sz w:val="20"/>
                <w:szCs w:val="20"/>
              </w:rPr>
              <w:t xml:space="preserve"> how students could best prepare to work with this community organization.</w:t>
            </w:r>
          </w:p>
          <w:p w14:paraId="13432340" w14:textId="74FA51CD" w:rsidR="005E6185" w:rsidRPr="005E6185" w:rsidRDefault="005E6185" w:rsidP="005E6185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Helvetica" w:hAnsi="Helvetica" w:cstheme="minorHAnsi"/>
                <w:sz w:val="20"/>
                <w:szCs w:val="20"/>
              </w:rPr>
            </w:pPr>
            <w:r w:rsidRPr="005E6185">
              <w:rPr>
                <w:rFonts w:ascii="Helvetica" w:hAnsi="Helvetica" w:cstheme="minorHAnsi"/>
                <w:sz w:val="20"/>
                <w:szCs w:val="20"/>
              </w:rPr>
              <w:t>Provide</w:t>
            </w:r>
            <w:r w:rsidR="004B1FE0">
              <w:rPr>
                <w:rFonts w:ascii="Helvetica" w:hAnsi="Helvetica" w:cstheme="minorHAnsi"/>
                <w:sz w:val="20"/>
                <w:szCs w:val="20"/>
              </w:rPr>
              <w:t>s</w:t>
            </w:r>
            <w:r w:rsidRPr="005E6185">
              <w:rPr>
                <w:rFonts w:ascii="Helvetica" w:hAnsi="Helvetica" w:cstheme="minorHAnsi"/>
                <w:sz w:val="20"/>
                <w:szCs w:val="20"/>
              </w:rPr>
              <w:t xml:space="preserve"> any additional advice for students working with this community partner.</w:t>
            </w:r>
          </w:p>
        </w:tc>
        <w:tc>
          <w:tcPr>
            <w:tcW w:w="4320" w:type="dxa"/>
          </w:tcPr>
          <w:p w14:paraId="11AC16B5" w14:textId="77777777" w:rsidR="005E6185" w:rsidRPr="0086741D" w:rsidRDefault="005E6185" w:rsidP="00E14249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9471A1" w:rsidRPr="0021094F" w14:paraId="4DC8E6B1" w14:textId="77777777" w:rsidTr="004E371A">
        <w:trPr>
          <w:trHeight w:val="1484"/>
        </w:trPr>
        <w:tc>
          <w:tcPr>
            <w:tcW w:w="2099" w:type="dxa"/>
          </w:tcPr>
          <w:p w14:paraId="20C72AC6" w14:textId="77777777" w:rsidR="009471A1" w:rsidRPr="0086741D" w:rsidRDefault="009471A1" w:rsidP="009471A1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  <w:p w14:paraId="3F75B5FE" w14:textId="2AA5414F" w:rsidR="009471A1" w:rsidRPr="0086741D" w:rsidRDefault="009471A1" w:rsidP="009471A1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86741D">
              <w:rPr>
                <w:rFonts w:ascii="Helvetica" w:hAnsi="Helvetica" w:cs="Arial"/>
                <w:color w:val="3B3838" w:themeColor="background2" w:themeShade="40"/>
                <w:sz w:val="20"/>
                <w:szCs w:val="20"/>
              </w:rPr>
              <w:t>Additional Comments</w:t>
            </w:r>
          </w:p>
        </w:tc>
        <w:tc>
          <w:tcPr>
            <w:tcW w:w="11964" w:type="dxa"/>
            <w:gridSpan w:val="2"/>
          </w:tcPr>
          <w:p w14:paraId="21D39A08" w14:textId="77777777" w:rsidR="009471A1" w:rsidRPr="0086741D" w:rsidRDefault="009471A1" w:rsidP="009471A1">
            <w:pPr>
              <w:spacing w:after="160" w:line="276" w:lineRule="auto"/>
              <w:contextualSpacing/>
              <w:rPr>
                <w:rFonts w:ascii="Helvetica" w:hAnsi="Helvetica" w:cs="Arial"/>
                <w:sz w:val="20"/>
                <w:szCs w:val="20"/>
              </w:rPr>
            </w:pPr>
          </w:p>
        </w:tc>
      </w:tr>
    </w:tbl>
    <w:p w14:paraId="4B30891E" w14:textId="0853AA5F" w:rsidR="00496D28" w:rsidRDefault="00496D28" w:rsidP="00C832A5">
      <w:pPr>
        <w:spacing w:line="276" w:lineRule="auto"/>
        <w:rPr>
          <w:rFonts w:ascii="Helvetica" w:hAnsi="Helvetica" w:cs="Arial"/>
        </w:rPr>
      </w:pPr>
      <w:bookmarkStart w:id="0" w:name="_GoBack"/>
      <w:bookmarkEnd w:id="0"/>
    </w:p>
    <w:p w14:paraId="0CBBA793" w14:textId="77777777" w:rsidR="0005361E" w:rsidRPr="0021094F" w:rsidRDefault="0005361E" w:rsidP="00C832A5">
      <w:pPr>
        <w:spacing w:line="276" w:lineRule="auto"/>
        <w:rPr>
          <w:rFonts w:ascii="Helvetica" w:hAnsi="Helvetica" w:cs="Arial"/>
        </w:rPr>
      </w:pPr>
    </w:p>
    <w:tbl>
      <w:tblPr>
        <w:tblStyle w:val="TableGrid"/>
        <w:tblW w:w="14063" w:type="dxa"/>
        <w:tblInd w:w="-185" w:type="dxa"/>
        <w:tblLook w:val="04A0" w:firstRow="1" w:lastRow="0" w:firstColumn="1" w:lastColumn="0" w:noHBand="0" w:noVBand="1"/>
      </w:tblPr>
      <w:tblGrid>
        <w:gridCol w:w="2149"/>
        <w:gridCol w:w="11914"/>
      </w:tblGrid>
      <w:tr w:rsidR="005700F7" w:rsidRPr="00703F42" w14:paraId="581C2ADC" w14:textId="77777777" w:rsidTr="004E371A">
        <w:trPr>
          <w:trHeight w:val="440"/>
        </w:trPr>
        <w:tc>
          <w:tcPr>
            <w:tcW w:w="2099" w:type="dxa"/>
            <w:vMerge w:val="restart"/>
            <w:vAlign w:val="center"/>
          </w:tcPr>
          <w:p w14:paraId="2F470093" w14:textId="2D18465C" w:rsidR="005700F7" w:rsidRPr="00703F42" w:rsidRDefault="0095244F" w:rsidP="00040748">
            <w:pPr>
              <w:spacing w:line="276" w:lineRule="auto"/>
              <w:ind w:left="-18"/>
              <w:rPr>
                <w:rFonts w:ascii="Helvetica" w:hAnsi="Helvetica" w:cs="Arial"/>
                <w:sz w:val="20"/>
                <w:szCs w:val="20"/>
              </w:rPr>
            </w:pPr>
            <w:r w:rsidRPr="00703F42">
              <w:rPr>
                <w:rFonts w:ascii="Helvetica" w:hAnsi="Helvetica" w:cs="Arial"/>
                <w:b/>
                <w:sz w:val="20"/>
                <w:szCs w:val="20"/>
              </w:rPr>
              <w:t>FINAL</w:t>
            </w:r>
            <w:r w:rsidR="005700F7" w:rsidRPr="00703F42">
              <w:rPr>
                <w:rFonts w:ascii="Helvetica" w:hAnsi="Helvetica" w:cs="Arial"/>
                <w:b/>
                <w:sz w:val="20"/>
                <w:szCs w:val="20"/>
              </w:rPr>
              <w:t xml:space="preserve"> </w:t>
            </w:r>
            <w:r w:rsidRPr="00703F42">
              <w:rPr>
                <w:rFonts w:ascii="Helvetica" w:hAnsi="Helvetica" w:cs="Arial"/>
                <w:b/>
                <w:sz w:val="20"/>
                <w:szCs w:val="20"/>
              </w:rPr>
              <w:t>RECOMMENDATION</w:t>
            </w:r>
            <w:r w:rsidR="005700F7" w:rsidRPr="00703F42">
              <w:rPr>
                <w:rFonts w:ascii="Helvetica" w:hAnsi="Helvetica" w:cs="Arial"/>
                <w:b/>
                <w:sz w:val="20"/>
                <w:szCs w:val="20"/>
              </w:rPr>
              <w:t xml:space="preserve"> </w:t>
            </w:r>
            <w:r w:rsidR="005700F7" w:rsidRPr="00703F42">
              <w:rPr>
                <w:rFonts w:ascii="Helvetica" w:hAnsi="Helvetica" w:cs="Arial"/>
                <w:bCs/>
                <w:sz w:val="20"/>
                <w:szCs w:val="20"/>
              </w:rPr>
              <w:t xml:space="preserve">(Please </w:t>
            </w:r>
            <w:r w:rsidR="005700F7" w:rsidRPr="00703F42">
              <w:rPr>
                <w:rFonts w:ascii="Helvetica" w:hAnsi="Helvetica" w:cs="Arial"/>
                <w:bCs/>
                <w:sz w:val="20"/>
                <w:szCs w:val="20"/>
                <w:shd w:val="clear" w:color="auto" w:fill="FFFF00"/>
              </w:rPr>
              <w:t>highlight</w:t>
            </w:r>
            <w:r w:rsidR="005700F7" w:rsidRPr="00703F42">
              <w:rPr>
                <w:rFonts w:ascii="Helvetica" w:hAnsi="Helvetica" w:cs="Arial"/>
                <w:bCs/>
                <w:sz w:val="20"/>
                <w:szCs w:val="20"/>
              </w:rPr>
              <w:t xml:space="preserve"> one of the decisions)</w:t>
            </w:r>
          </w:p>
        </w:tc>
        <w:tc>
          <w:tcPr>
            <w:tcW w:w="11964" w:type="dxa"/>
            <w:shd w:val="clear" w:color="auto" w:fill="auto"/>
          </w:tcPr>
          <w:p w14:paraId="2ADBDC3F" w14:textId="77777777" w:rsidR="005700F7" w:rsidRPr="00703F42" w:rsidRDefault="005700F7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703F42">
              <w:rPr>
                <w:rFonts w:ascii="Helvetica" w:hAnsi="Helvetica" w:cs="Arial"/>
                <w:sz w:val="20"/>
                <w:szCs w:val="20"/>
              </w:rPr>
              <w:t>Accept with minor changes</w:t>
            </w:r>
          </w:p>
          <w:p w14:paraId="4F9D142F" w14:textId="77777777" w:rsidR="005700F7" w:rsidRPr="00703F42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700F7" w:rsidRPr="00703F42" w14:paraId="30E87935" w14:textId="77777777" w:rsidTr="004E371A">
        <w:trPr>
          <w:trHeight w:val="440"/>
        </w:trPr>
        <w:tc>
          <w:tcPr>
            <w:tcW w:w="2099" w:type="dxa"/>
            <w:vMerge/>
            <w:vAlign w:val="center"/>
          </w:tcPr>
          <w:p w14:paraId="4BA52751" w14:textId="77777777" w:rsidR="005700F7" w:rsidRPr="00703F42" w:rsidRDefault="005700F7" w:rsidP="00C832A5">
            <w:pPr>
              <w:spacing w:line="276" w:lineRule="auto"/>
              <w:ind w:left="-18"/>
              <w:jc w:val="center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11964" w:type="dxa"/>
            <w:shd w:val="clear" w:color="auto" w:fill="auto"/>
          </w:tcPr>
          <w:p w14:paraId="154EFD72" w14:textId="77777777" w:rsidR="005700F7" w:rsidRPr="00703F42" w:rsidRDefault="005700F7" w:rsidP="00C832A5">
            <w:pPr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703F42">
              <w:rPr>
                <w:rFonts w:ascii="Helvetica" w:hAnsi="Helvetica" w:cs="Arial"/>
                <w:sz w:val="20"/>
                <w:szCs w:val="20"/>
              </w:rPr>
              <w:t>Major revisions recommended</w:t>
            </w:r>
          </w:p>
          <w:p w14:paraId="125DBB55" w14:textId="77777777" w:rsidR="005700F7" w:rsidRPr="00703F42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  <w:tr w:rsidR="005700F7" w:rsidRPr="00703F42" w14:paraId="472D3AF9" w14:textId="77777777" w:rsidTr="004E371A">
        <w:trPr>
          <w:trHeight w:val="251"/>
        </w:trPr>
        <w:tc>
          <w:tcPr>
            <w:tcW w:w="2099" w:type="dxa"/>
            <w:vMerge/>
            <w:vAlign w:val="center"/>
          </w:tcPr>
          <w:p w14:paraId="617EAB1C" w14:textId="77777777" w:rsidR="005700F7" w:rsidRPr="00703F42" w:rsidRDefault="005700F7" w:rsidP="00C832A5">
            <w:pPr>
              <w:spacing w:line="276" w:lineRule="auto"/>
              <w:ind w:left="-18"/>
              <w:jc w:val="center"/>
              <w:rPr>
                <w:rFonts w:ascii="Helvetica" w:hAnsi="Helvetica" w:cs="Arial"/>
                <w:sz w:val="20"/>
                <w:szCs w:val="20"/>
              </w:rPr>
            </w:pPr>
          </w:p>
        </w:tc>
        <w:tc>
          <w:tcPr>
            <w:tcW w:w="11964" w:type="dxa"/>
            <w:shd w:val="clear" w:color="auto" w:fill="auto"/>
          </w:tcPr>
          <w:p w14:paraId="230F4656" w14:textId="77777777" w:rsidR="005700F7" w:rsidRPr="00703F42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  <w:r w:rsidRPr="00703F42">
              <w:rPr>
                <w:rFonts w:ascii="Helvetica" w:hAnsi="Helvetica" w:cs="Arial"/>
                <w:sz w:val="20"/>
                <w:szCs w:val="20"/>
              </w:rPr>
              <w:t>Reject</w:t>
            </w:r>
          </w:p>
          <w:p w14:paraId="1C0A034C" w14:textId="77777777" w:rsidR="005700F7" w:rsidRPr="00703F42" w:rsidRDefault="005700F7" w:rsidP="00C832A5">
            <w:pPr>
              <w:tabs>
                <w:tab w:val="left" w:pos="357"/>
                <w:tab w:val="left" w:pos="529"/>
              </w:tabs>
              <w:spacing w:line="276" w:lineRule="auto"/>
              <w:rPr>
                <w:rFonts w:ascii="Helvetica" w:hAnsi="Helvetica" w:cs="Arial"/>
                <w:sz w:val="20"/>
                <w:szCs w:val="20"/>
              </w:rPr>
            </w:pPr>
          </w:p>
        </w:tc>
      </w:tr>
    </w:tbl>
    <w:p w14:paraId="2D3C3D6C" w14:textId="77777777" w:rsidR="007A0764" w:rsidRPr="0021094F" w:rsidRDefault="007A0764" w:rsidP="00C832A5">
      <w:pPr>
        <w:spacing w:line="276" w:lineRule="auto"/>
        <w:rPr>
          <w:rFonts w:ascii="Helvetica" w:hAnsi="Helvetica" w:cs="Arial"/>
          <w:sz w:val="24"/>
          <w:szCs w:val="24"/>
        </w:rPr>
      </w:pPr>
    </w:p>
    <w:p w14:paraId="7114C076" w14:textId="77777777" w:rsidR="00312AE7" w:rsidRPr="0021094F" w:rsidRDefault="00312AE7" w:rsidP="00C832A5">
      <w:pPr>
        <w:spacing w:line="276" w:lineRule="auto"/>
        <w:rPr>
          <w:rFonts w:ascii="Helvetica" w:hAnsi="Helvetica" w:cs="Arial"/>
          <w:sz w:val="24"/>
          <w:szCs w:val="24"/>
        </w:rPr>
      </w:pPr>
    </w:p>
    <w:sectPr w:rsidR="00312AE7" w:rsidRPr="0021094F" w:rsidSect="003E3BA6">
      <w:pgSz w:w="15840" w:h="12240" w:orient="landscape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等线">
    <w:panose1 w:val="00000000000000000000"/>
    <w:charset w:val="8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6098C"/>
    <w:multiLevelType w:val="hybridMultilevel"/>
    <w:tmpl w:val="4C409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F57143"/>
    <w:multiLevelType w:val="hybridMultilevel"/>
    <w:tmpl w:val="3CDE7EE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FC00C2"/>
    <w:multiLevelType w:val="hybridMultilevel"/>
    <w:tmpl w:val="AED46E30"/>
    <w:lvl w:ilvl="0" w:tplc="41C0C3E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0C456CD"/>
    <w:multiLevelType w:val="hybridMultilevel"/>
    <w:tmpl w:val="77488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DA2NTO0MDUzNTRR0lEKTi0uzszPAykwrAUAa3fU3iwAAAA="/>
  </w:docVars>
  <w:rsids>
    <w:rsidRoot w:val="00634016"/>
    <w:rsid w:val="00002749"/>
    <w:rsid w:val="0000692A"/>
    <w:rsid w:val="0003504B"/>
    <w:rsid w:val="00040748"/>
    <w:rsid w:val="0005361E"/>
    <w:rsid w:val="0006698B"/>
    <w:rsid w:val="000718EC"/>
    <w:rsid w:val="0007265D"/>
    <w:rsid w:val="00074E6B"/>
    <w:rsid w:val="00096EEF"/>
    <w:rsid w:val="00097C92"/>
    <w:rsid w:val="000C488D"/>
    <w:rsid w:val="00100205"/>
    <w:rsid w:val="001275F5"/>
    <w:rsid w:val="001304E2"/>
    <w:rsid w:val="00131F0E"/>
    <w:rsid w:val="001561FC"/>
    <w:rsid w:val="00164515"/>
    <w:rsid w:val="0017382E"/>
    <w:rsid w:val="00193679"/>
    <w:rsid w:val="001D645F"/>
    <w:rsid w:val="001F111B"/>
    <w:rsid w:val="0021094F"/>
    <w:rsid w:val="00213290"/>
    <w:rsid w:val="00221494"/>
    <w:rsid w:val="00234287"/>
    <w:rsid w:val="00245817"/>
    <w:rsid w:val="00253C08"/>
    <w:rsid w:val="00255654"/>
    <w:rsid w:val="00296BB5"/>
    <w:rsid w:val="00297301"/>
    <w:rsid w:val="002F038D"/>
    <w:rsid w:val="00306DE5"/>
    <w:rsid w:val="0031014A"/>
    <w:rsid w:val="00312AE7"/>
    <w:rsid w:val="00316865"/>
    <w:rsid w:val="00360FA9"/>
    <w:rsid w:val="00383B2D"/>
    <w:rsid w:val="003A28D9"/>
    <w:rsid w:val="003B4CCA"/>
    <w:rsid w:val="003C710F"/>
    <w:rsid w:val="003E3BA6"/>
    <w:rsid w:val="004123AC"/>
    <w:rsid w:val="00414A5C"/>
    <w:rsid w:val="00424FD0"/>
    <w:rsid w:val="0042795E"/>
    <w:rsid w:val="00440F65"/>
    <w:rsid w:val="00455005"/>
    <w:rsid w:val="00482F5F"/>
    <w:rsid w:val="00496D28"/>
    <w:rsid w:val="004B1FE0"/>
    <w:rsid w:val="004E371A"/>
    <w:rsid w:val="00500FAB"/>
    <w:rsid w:val="00503863"/>
    <w:rsid w:val="00505D60"/>
    <w:rsid w:val="005322B1"/>
    <w:rsid w:val="00533D39"/>
    <w:rsid w:val="00537F95"/>
    <w:rsid w:val="00542228"/>
    <w:rsid w:val="005700F7"/>
    <w:rsid w:val="00575040"/>
    <w:rsid w:val="00581F1C"/>
    <w:rsid w:val="005B1F41"/>
    <w:rsid w:val="005E6185"/>
    <w:rsid w:val="005F282B"/>
    <w:rsid w:val="006038F1"/>
    <w:rsid w:val="0060591B"/>
    <w:rsid w:val="00634016"/>
    <w:rsid w:val="006542B8"/>
    <w:rsid w:val="006614CF"/>
    <w:rsid w:val="006676F7"/>
    <w:rsid w:val="00686C95"/>
    <w:rsid w:val="006D5AA1"/>
    <w:rsid w:val="006F039C"/>
    <w:rsid w:val="00703F42"/>
    <w:rsid w:val="00716A11"/>
    <w:rsid w:val="0073020A"/>
    <w:rsid w:val="00767367"/>
    <w:rsid w:val="00775F3B"/>
    <w:rsid w:val="007804A3"/>
    <w:rsid w:val="00787361"/>
    <w:rsid w:val="00790ACD"/>
    <w:rsid w:val="00797109"/>
    <w:rsid w:val="007A0319"/>
    <w:rsid w:val="007A0764"/>
    <w:rsid w:val="007C6D8B"/>
    <w:rsid w:val="007E51C9"/>
    <w:rsid w:val="007F31A7"/>
    <w:rsid w:val="007F6B32"/>
    <w:rsid w:val="0084238A"/>
    <w:rsid w:val="00854DAC"/>
    <w:rsid w:val="0086741D"/>
    <w:rsid w:val="008B30D3"/>
    <w:rsid w:val="008C43AC"/>
    <w:rsid w:val="008D180E"/>
    <w:rsid w:val="00902805"/>
    <w:rsid w:val="00904E22"/>
    <w:rsid w:val="009355C4"/>
    <w:rsid w:val="009471A1"/>
    <w:rsid w:val="0095244F"/>
    <w:rsid w:val="009606E5"/>
    <w:rsid w:val="00970B7C"/>
    <w:rsid w:val="00975C18"/>
    <w:rsid w:val="009871A8"/>
    <w:rsid w:val="009D2E45"/>
    <w:rsid w:val="009E27AF"/>
    <w:rsid w:val="009E2FBF"/>
    <w:rsid w:val="009F0AA0"/>
    <w:rsid w:val="00A16704"/>
    <w:rsid w:val="00A20AD9"/>
    <w:rsid w:val="00A35608"/>
    <w:rsid w:val="00A45A08"/>
    <w:rsid w:val="00A77B08"/>
    <w:rsid w:val="00AB144E"/>
    <w:rsid w:val="00AB3BFA"/>
    <w:rsid w:val="00AB7F34"/>
    <w:rsid w:val="00AC2C46"/>
    <w:rsid w:val="00AC75DE"/>
    <w:rsid w:val="00B10DD2"/>
    <w:rsid w:val="00B124AD"/>
    <w:rsid w:val="00B21332"/>
    <w:rsid w:val="00B34225"/>
    <w:rsid w:val="00B53EF3"/>
    <w:rsid w:val="00B61813"/>
    <w:rsid w:val="00B677EC"/>
    <w:rsid w:val="00B71609"/>
    <w:rsid w:val="00B91E67"/>
    <w:rsid w:val="00BB3AAF"/>
    <w:rsid w:val="00BD156D"/>
    <w:rsid w:val="00C05E92"/>
    <w:rsid w:val="00C108C0"/>
    <w:rsid w:val="00C12504"/>
    <w:rsid w:val="00C12AC6"/>
    <w:rsid w:val="00C40F61"/>
    <w:rsid w:val="00C52593"/>
    <w:rsid w:val="00C66B34"/>
    <w:rsid w:val="00C751E0"/>
    <w:rsid w:val="00C832A5"/>
    <w:rsid w:val="00C97435"/>
    <w:rsid w:val="00CA66D1"/>
    <w:rsid w:val="00CC4889"/>
    <w:rsid w:val="00CF50CE"/>
    <w:rsid w:val="00D0352C"/>
    <w:rsid w:val="00D15543"/>
    <w:rsid w:val="00D2507B"/>
    <w:rsid w:val="00D61EB8"/>
    <w:rsid w:val="00D738DF"/>
    <w:rsid w:val="00D848F8"/>
    <w:rsid w:val="00D8578D"/>
    <w:rsid w:val="00DC2001"/>
    <w:rsid w:val="00DC52FC"/>
    <w:rsid w:val="00DE1785"/>
    <w:rsid w:val="00E07AF3"/>
    <w:rsid w:val="00E10773"/>
    <w:rsid w:val="00E14249"/>
    <w:rsid w:val="00E3311D"/>
    <w:rsid w:val="00E464B6"/>
    <w:rsid w:val="00E90AED"/>
    <w:rsid w:val="00EA0023"/>
    <w:rsid w:val="00EB4648"/>
    <w:rsid w:val="00EC7C66"/>
    <w:rsid w:val="00ED440C"/>
    <w:rsid w:val="00ED7DCF"/>
    <w:rsid w:val="00EE04EA"/>
    <w:rsid w:val="00F05BBF"/>
    <w:rsid w:val="00F15DAC"/>
    <w:rsid w:val="00F974F5"/>
    <w:rsid w:val="00FB1D7F"/>
    <w:rsid w:val="00FE18D7"/>
    <w:rsid w:val="00FE2939"/>
    <w:rsid w:val="00FF2B2B"/>
    <w:rsid w:val="00FF5272"/>
    <w:rsid w:val="00FF5961"/>
    <w:rsid w:val="00FF6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80C4E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istTable1Light-Accent31">
    <w:name w:val="List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4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464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97301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5C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C18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D9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D9"/>
    <w:rPr>
      <w:rFonts w:ascii="Calibri" w:hAnsi="Calibri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istTable1Light-Accent31">
    <w:name w:val="List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4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464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297301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5C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C18"/>
    <w:rPr>
      <w:rFonts w:ascii="Times New Roman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0AD9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0AD9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371</Words>
  <Characters>2120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2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Wang</dc:creator>
  <cp:keywords/>
  <dc:description/>
  <cp:lastModifiedBy>Jennifer Bay</cp:lastModifiedBy>
  <cp:revision>204</cp:revision>
  <dcterms:created xsi:type="dcterms:W3CDTF">2019-08-29T20:13:00Z</dcterms:created>
  <dcterms:modified xsi:type="dcterms:W3CDTF">2019-09-12T20:47:00Z</dcterms:modified>
</cp:coreProperties>
</file>